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ไป      ไก่ชน                                    ด้วย                                   หรือเปล่า                        เรื่องตลก          สวัสดีครับสวัสดีครับพบกับรายการห้องข่าวรัฐสภาแชนแนล เมื่อเช้าครับ ผู้ชมติดตามอยู่กับคุณณัฏฐภัทรพลจุติการพาณิชย์ วัฒนะคล้ายแก้ว อาจารย์ล่ามภาษามือประจำรายการของเราอาจารย์คมกริชสังข์ธนกิจ ข่าวต่างประเทศอีกสักครู่หนึ่งพบกับคุณกิตติเสรีประยูรนะครับ  แล้ววันนี้เราพบกันอังคารที่ 20 สิงหาคมพุทธศักราช 2560 ครับวันนี้มีการประชุมวุฒิสภานะผู้ชมฮะเข้าเร็วนิดนึงนะคะ 8:45 น โดยประมาณนะครับเดี๋ยวเราอยู่กับผู้ชมประมาณครึ่งชั่วโมงนิดๆแต่ว่าข่าวสารของเรานี้ต้องบอกว่า  อ้วนมากๆเลยนะอ้วนโทรมาไม่ว่าจะเป็นในส่วนของรัฐสภาเองนะคะรวมถึง ที่ประชุมวุฒิสภาเมื่อวานนี้มีอะไรเกิดขึ้นบ้างแต่เรา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้องพรบใหม่หน้าตาจะเป็นอย่างไร มีกระแสข่าวจากพรรคการเมืองต่างๆมากมายเลยทีเดียวชายไทยเขาบอกว่าเดี๋ยวคุยกันเมื่อวานนี้ ของคุณแพทองธารชินวัตรได้ครับก็ไปเรียนไม่ทันก็ไปตามหาเหมือนกัน ว่าหลังจากนี้ไปการปลอมของประเทศไทยจะเป็นอย่างไร พรรคร่วมรัฐบาล และโควตายังเป็นเหมือนเดิมไหม จะมีใครปรับเข้าปรับออกตามกับเรานะเนื้อหาข่าวต่างๆเยอะจริงๆรัฐสภาในใจหาก็ยังคงต้องรอติดตามกันต่อไปนะคะแต่เมื่อมีนายกรัฐมนตรี วันที่ 31 แล้วตลาดหุ้นเมื่อวานนี้ปิดตัวไปก็โหลดขึ้นมานะคะประมาณ + 20 จุด 38 จุดราคาก็ถือว่าเป็นข่าวดีทางเศรษฐกิจและการน้ำมันก็เหมือนกัน เมื่อเช้านี้ลง 40 สตางค์นะเบนซินและแก๊สโซฮอล์นะคะนะคะเป็นข่าวดีเล็กๆแล้วกันกับพี่น้องประชาชนเดือนสิงหาคมนี้ ราคาน้ำมันปรับตัวลงเนี่ย 3-4 ครั้งแล้วก็ เป็นกำลังใจ กับพี่น้องประชาชนโดยเฉพาะการใช้ชีวิตเงินในกระเป๋าของท่านอ่ะ บริหารจัดการเงินในกระเป๋าของท่านให้มีประสิทธิภาพด้วยนะ ห้องข่าวรัฐสภาจะได้เมื่อเช้าเราไปเริ่มกันที่ ผู้นำฝ่ายค้านในสภาผู้แทนราษฎรเมื่อวาน กลับมาออกรายการมองรัฐสภาและมีการพูดคุย แน่นอนครับ ในส่วนของว่าที่ผู้นำไป พระพุทธโสธรก็ได้มีการพูดถึงเรื่องของการแก้ไขรัฐธรรมนูญ นอกจากนี้ได้มีการพูดถึงเรื่องของการแก้ไขและสำนวนที่เกี่ยวข้องกับ องค์กรอิสระตามรัฐธรรมนูญและการแก้ไข หลักสากลด้วยนะครับ  หน้าจอของชมพู่ คุณณัฐพงษ์เรืองปัญญาวุฒิสสบัญชีรายชื่อ ประชาชนได้ให้สัมภาษณ์ผ่านรายการมองรัฐสภา บทบาทผู้นำฝ่ายค้านคนใหม่ รวมถึงทิศทางการ งานของภาคประชาชน ช่วงรอยต่อ  อุบัติเหตุทางการเมืองที่ทำให้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  และเป็นผลให้อำนาจ 2 ฝั่งทั้งฝ่ายค้านและฝ่ายบริหารยังไม่สามารถทำงานได้อย่างเต็มที่ด้วยนะครับ หลังจากได้มีการถึงจุดหลักที่สำคัญบอกว่าจะทำอย่างไรให้การเมืองไทยแต่ละภาค ในการปรับตำแหน่ง เรื่องของศาลรัฐธรรมนูญ รวมถึงองค์กรอิสระให้มีความเหมาะสมด้วยและเมื่อใด บ้านได้คณะรัฐมนตรีใหม่จะมีการแถลงนโยบายต่อรัฐสภาก็จะเห็นบทบาทการทำหน้าที่ของฝ่ายค้านอย่างเต็มที่อย่างแน่นอนด้วย จะมีได้รับนโยบายต่างๆที่ทางฝ่ายค้าน RE คนใดมีคุณสมบัติที่ไม่เหมาะสมก็จะมีการอัด คนต่อไปเช่นกันนะครับสสณัฐพงษ์ ยังระบุว่า ก่อนจะถึงการเลือกตั้งใหญ่ในปี 2500 ในส่วนของภาคประชาชนจะให้ความสำคัญกับการเลือกตั้ง ก่อนเวทีแรกที่จะส่งผู้สมัครลงแข่งด้วยนะ นั่นก็คือนายกองค์การบริหารส่วนจังหวัดหรือว่า ราชบุรีจะมีการเลือกตั้งอีกไม่กี่วันดีนะ กันยายนนี้แหละครับ พร้อมกับน้ำตาหัวใจสำคัญล่ะ ตั้งท้องถิ่นนั่นก็คือการรณรงค์อย่างเข้มแข็ง คุณกลับไปใช้สิทธิ์เลือกตั้งที่บ้านของตนเอง  ที่ผ่านมาพบว่า ออกไปใช้สิทธิ์เลือกตั้งท้องถิ่น ได้ครับ มึงต้องแสดงการพูดถึงการส่งเสริมการมีส่วนร่วมของกระบวนการประชาธิปไตย ว่าจะทำอย่างไรให้การเมืองท้องถิ่นนั้นเข้มแข็งให้ประชาชนได้ตัวแทนมาทำหน้าที่ได้ จริงจังต่อไปนะฮะ   วัดมาได้มีการพูดถึง สัตว์ต่างๆหลังจากนี้ของพรรคประชาชนที่ยังมีคดีที่ทาล้อไต่สวนส 4 14 คน ก้าวไกล ผิดจริยธรรม การไปลงชื่อ 112 ว่าจะเป็นข้อกังวลของพรรคหรือไม่  กระพงเรืองปัญญาวุฒิระบุแบบนี้ค่ะ คดีนี้ปปชตรวจ รายบุคคลและยังมีความเชื่อมั่นว่าปปช  ครบทั้งหมดด้วยแต่จะมากจะน้อยแค่ไหนอย่างประเมิน จากภาพกระบวนการต่างๆการไต่สวนยังไม่เห็นว่าปปชมีหลักฐานอะไรในมือที่เข้าข้อหาต่างๆ องค์ประกอบ ตามคำวินิจฉัยของศาลรัฐธรรมนูญนั่นก็คือนอกจากการเข้าสายในการแก้ไขมาตรา 112 แล้ว  บอกว่าไปชุมนุมประท้วงหรือไม่มีการขึ้นไป แต่งตัวและบริการเป็นสติ๊กเกอร์หรือเปล่า แค่เงื่อนไขเรื่องต่างๆเหล่านี้การเข้าชื่อเสนอกฎหมายมาตรา ยอมรับว่าเรื่องนี้ถือว่าเป็นปัจจัยภายนอกควบคุมได้ แต่ว่าการทำหน้าที่หลังจากนี้ไปต้องทำอย่างไร รัดกุมและเตรียมความพร้อมให้มากที่สุดต่อไปด้วย สสณัฐพงศ์ยังได้กล่าวถึงการแก้ไขรัฐธรรมนูญ  เป็นเรื่องที่เป็นโจทย์หลักที่พรรคการเมืองเห็นตรง การผลักดันให้เกิดการแก้ไขในช่วงเวลา 2 ปีกว่า พระชุดนี้ ไม่ว่าจะเป็นการแก้ไขรัฐธรรมนูญทั้งฉบับ ไก่มาตราหรือว่าการแก้ไขพระราชบัญญัติประกอบรัฐธรรมนูญ พรรคการเมืองให้พูดถึงโทษของการยุบพรรค   หรือกรณีของจะได้ ตัวประกอบเหมือนกันของปปช ยังต้องหาข้อสรุปร่วมกันในการแก้ไขให้ได้ ปิดท้ายนโยบายการแก้ไขมาตรา 112 ต่อไปหรือไม่ สสณัฐพงษ์เรืองปัญญาวุฒิระบุ  จะต้องมีการพูดคุยกันในพระเครื่องของรายละเอียดอีกครั้งนึง ตอนนี้หลักการก็ชัดเจนนะครับทุกคนยอมรับ หมายกฎหมายก็มีปัญหาได้จะแก้อย่างไร และเป็นไปได้สอดคล้องกับคำวินิจฉัยของศาลรัฐธรรมนูญ ไปถึงไม่ให้เกิดความขัดแย้งในสังคมไทยต่อเนื่องต่อ  ไปดูอีกเรื่องนึงนะผู้ชมฮะ ตอนนี้ก็คือเรื่องของ  ก็คือก่อนหน้านี้ ก็คือคุณปฏิพัทธ์สันติภาดา ก็ถูกตัดสิทธิ์ไปเกี่ยวกับเรื่องของกรรมการบริหารพรรค เรื่องนี้ไ*****กูทรงม้า ชูศักดิ์ศิรินิลนะครับรองหัวหน้าพรรคเพื่อไทย ได้ครับว่าการเลือกตำแหน่งรองประธานสภาพุทธรักษ์  รอไปพร้อมๆกับการตั้งคณะรัฐมนตรีชุดใหม่นะถึงแม้ว่ามันจะเป็น คนละฝ่ายการฝ่ายนิติบัญญัติกับฝ่ายบริหารมันเชื่อมโยงกับพรรคการเมืองเหมือนกันนั่นเองนะครับ พี่เองครับมีการเปิดเผยกับทางของคุณชูศักดิ์ศิรินิลรองหัวหน้าพรรคเพื่อไทยกล่าวถึงการแต่ง ตั้งรองประธานสภา การแสดงคนที่ 1 นะครับว่าสุดท้ายก็ต้องยอมรับว่า สถานการณ์ที่เกี่ยวข้องกับคณะรัฐมนตรีชุดใหม่ ข่าวนี้น่าจะเป็นของฝ่ายนิติบัญญัติแต่ท้าย ภาพรวมพรรคการเมืองที่มี ดังนั้น 2 เรื่องนี้ต้องคิดใหม่ทำไปให้ เสน่ห์นะกลับรถจะมีการสลับเก้าอี้ประธานสภาผู้แทนราษฎรหรือไม่นั้นนะครับ คุณชูศักดิ์บอกว่าก็ยังไม่มี ได้ครับเพราะว่ามีคณะทำงานไปคิดว่าหนึ่งโควต้าคณะรัฐมนตรีจะเป็นอย่างไรรวมถึงตำแหน่งทั้งหลาย ในฝ่ายนิติบัญญัติซึ่งการหากจะเลือก 2 รอบก็ควรทำไปพร้อมกันเลยทีเดียวนะฮะ การจัดตั้งคณะรัฐมนตรีอาจใช้เวลานานแต่ก็ทำ พร้อมกันก็ไม่เป็นไรนั่นเองนะครับ  มีการพูดถึงกรณีที่พรรคภูมิใจไทยอย่างไร มี ชื่อคุณภราดรปริศนานันทกุลเป็นรองประธานสภา วันที่ 1 ก็เป็นเรื่องที่รับทราบกันแล้ว ไข่ก็เป็นพรรคร่วมรัฐบาลเลยครับ ก็ต้องเอามาพิจารณาทำไปพร้อมกันเช่นเดียวกันนั้นเองอีกเรื่องนึงนะคะ การพูดถึงเกี่ยวกับเรื่องของกรณีคุณทักษิณชินวัตร ขาวเข้ารับ พระบรมราชโองการ คนที่ 31 โดยมีการอ้างอิงจาก ความผ่าน Facebook ของศาสตราจารย์คงทองจันทรสุข อดีตที่ปรึกษาของคุณเศรษฐาทวีสินอดีตนายกรัฐมนตรีที่ระบุว่าขณะนี้ พ้นโทษแล้วสามารถใส่ได้ ผิดกฎหมายอะไรนางเอกใน 9 ศาสตรา ถือว่าเป็นผู้ใหญ่ของพรรคเพื่อไทยนะ พรบหรือปรับครมเพื่อการสื่อสาร เดี๋ยวดูว่าครั้งนี้อาจารย์ชูศักดิ์จะมีตำแหน่ง รัฐมนตรีประจำสำนักนายกตรีก็บอกว่ามีเชื่อ หลายคนจับตามองตอนนี้นะผู้ชมมาว่าคณะรัฐมนตรีของคุณกุ้งยิงเนี่ยหน้าตาออกมาเป็นอย่างไรจะมีรัฐมนตรีท่านเก่า อยู่กีต้าร์จะมีใครหลุดออกไปบ้างอาจจะต้องรอตรวจสอบเพราะว่า รัฐมนตรีชุดนี้เขาบอกว่าต้องตรวจสอบประวัติอย่างเข้มข้น ผมพูดถึงเรื่องของการตรวจสอบก็ต้องมาที่ฝ่ายค้าน  ในสภากันอย่างเข้มข้นนะคะโดยเฉพาะชื่อนี้ ศิริกัญญาตันสกุลของพรรคประชาชนนี่แหละครับ  กำลังใจไปยังส่วนของนายกรัฐมนตรีคนที่ 31 อาคารชินวัตรล่าสุดได้มีการติดตามเหมือนกัน ภาพการแสดงความรู้สึกต่างๆหลังจาก ได้โปรดกระหม่อมเป็นนายกรัฐมนตรีและก็ให้กำลังใจไปเลย กาญจนวัฒน์กับอยากจะให้มาตอบกระทู้ถามในสภาด้วย นโยบายไปแล้วเนี่ยทั้งหมดทั้งมวลเนี่ยเป็นการตรวจสอบ ทานแล้วครับ  การเปิดเผยล่าสุดของนางสาว สสบัญชีรายชื่อได้กล่าวถึงการจัด อ่านนางสาวแพทองธารชินวัตร นายกรัฐมนตรี  ก็ไปค้านรอการแถลงนโยบายเพื่อจะนำนโยบายดังกล่าวมาศึกษาต่อไปนะครับ  ถือว่าเป็นครั้งที่สองของรัฐบาลชุดนี้ มีการแถลงนโยบายและจะมีการติดตามทวงสัญญาต่างๆที่ได้มีการหาเสียงไว้ พร้อมทั้งมีการตรวจการบ้าน 1 ปีของวันที่ผ่านมา เสนอทางออกเพื่อให้เกิดการดำเนินการ ในการในปัจจุบันซึ่งนโยบายที่ได้มีการหาเสียง มีกระแสข่าวว่าจะมีการเปลี่ยน มีการเปลี่ยนแปลงอาจจะเกิดการเงินระบบ นะครับ เพื่อความสะดวกและความละเอียดรอบคอบมากยิ่งขึ้นและ กฎหมายวินัยการเงินการคลังต่อไป  ชุดรูปแบบจะเป็นอย่างไร รอการแถลงนโยบายถ้าเปลี่ยนเป็นเงินสดจริงเนี่ยฮะ ไม่ตรงกับความต้องการกับพฤติกรรมของผู้ใช้และประชาชน ป้ายรถเก๋งวิพากษ์วิจารณ์ต่างๆเสียงบ่นจากประชาชน  แต่ก็ต้องรอดูเรื่องของเงิน แจกได้เท่าไหร่และหากต้องแจกเป็นเงินสดจริงๆเนี่ย สุพรรณกับหลายเรื่องที่ทางรัฐบาลเองยังไม่ได้แถลง จะเข้าใจได้ว่าเนื่องจากตอนนี้ยังไม่มีครม นโยบายยังไม่ได้เข้าสู่การพิจารณาของคณะรัฐมนตรีต้องรอให้โอกาสและเวลาที่เหมาะสมกับทางรัฐบาล ได้เตรียมตัวต่อไปนะครับ  วัดนางสาวศิริกัญญาตันสกุลได้กล่าวเพิ่มเติม การเปลี่ยนโฉมหน้ารัฐบาลครั้งนี้ไม่ได้ส่งผลต่อการ แต่อย่างใด  วิธีการตรวจสอบอย่างเข้มข้น อภิปรายไม่ไว้วางใจยอมรับว่านายกดนตรีนั้น ใหม่ๆสดๆร้อนๆเลยทีเดียวยังจะไม่มี การอภิปรายไม่ไว้วางใจได้  แต่ตัวของกทม อยู่ในรัฐบาลชุดที่ผ่านมายังคงสามารถอภิปรายได้อย่างเต็มที่ก็เราเก็บรวบรวมข้อมูลต่างๆ ก็จะยื่นอภิปรายไม่ไว้วางใจต่อไปก็เป็นไปตามมาตรา 151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แม้นว่าจะขาด 1 ภาคแต่ก็ยังคงเหลือพรรคการเมืองอื่นๆ ความมั่นใจของฝ่ายค้านยังสามารถทำงานได้อย่างเข้มแข็ง  ไม่ว่าจะมีพรรคการเมืองฝ่ายค้านพรรคการเมืองก็ตาม  จัดมาได้มีการถึงการเปลี่ยนในส่วนของนายกรัฐมนตรี จะทำให้นะ การกระทรวงการคลังหรือไม่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นางสาวศิริกันยาเก่า จะมีการปรับเปลี่ยนรัฐมนตรีตามนโยบายที่ทางรัฐบาล  แล้วมีความเหมาะสมกับภาระงานมากยิ่งขึ้น  ต่างๆที่จะมีการแถลงต่อรัฐสภา และในส่วนของ นั้นเป็นหลักในการขับเคลื่อนนโยบายมาตรการต่างๆหรือไม่  หรือจะใช้รัฐมนตรีกระทรวงอื่นในการขับเคลื่อนแทน ปิดท้ายสัญญายอมรับว่าการเปลี่ยนตัวบุคคล   โครงการ Digital wallet นี่แหละครับ แต่ไม่ถึงขั้นกว่า ไปหากมีการเปลี่ยนตัว แล้วซึ่ง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พี่จะทำให้โครงการ Digital wallet สะดุดลงหรือว่าจะมีการเปลี่ยนแปลง  อดีตนางสาว 4 กันยายนได้ฝากถึงนางสาวแพทองธารชินวัตรนายก ลีกวันที่ 31 บอกว่านายกใหม่เข้ามารับตำแหน่งในช่วง ลำบากทั้งในทางเศรษฐกิจ การเมืองสังคม ภาระหน้าที่หนักหน่วงต้องเดินหน้าทำงาน ไปสู่ความก้าวหน้าไฟฟ้าขอเป็นกำลังใจ หน้าที่ตามบทบาทของตนเองให้ดีที่สุดนะครับ ไอ้ควาย กฎหมายการแก้ไขรัฐธรรมนูญการตรวจสอบส่งดู จะทำหน้าที่อย่างเต็มที่คาดหวังว่านายกมนตรีคนใหม่ สภาผู้แทนราษฎรบ่อยๆนะ กลับบ้านไปถึงว่ามาตอบกระทู้ถามสดของฝ่ายค้านด้วย  โดยไม่อยากตัดสินนางสาวแพรทองธาร จากการแสดงวิสัยทัศน์นายกมนตรีหลังจากนี้ยังมีหลายๆโอกาส  ที่จะแสดงวิสัยทัศน์ หลังจากเข้าถวายสัตย์ปฏิญาณตน ดูรายการแถลงนโยบายต่อรัฐสภาแล้วขอให้ดูยาวต่อไปไม่อยากตัดสินเพียงแค่สปีดเดียว นั่นก็คือหลังจากที่รับพระราชโองการโปรดเกล้าโปรดกระหม่อมแล้วครับ  ไปดูบรรยากาศการประชุมวุฒิสภาเมื่อวานนี้ให้ผู้ชมพระปิดไปช่วงเย็นๆนะครับผู้ชมฮะเรื่องนี้นะครับเพราะมีเรื่องของกสทช เมื่อวานนี้กูโทรหาที่ประชุมวุฒิสภาก็มีการพิจารณา กับเรื่องของรายงานผลการปฏิบัติงานกสทช ติดตามตรวจสอบประเมินผลจำนวน 2 ฉบับณเณร ดูบรรยากาศแล้วก็รายละเอียดของการประชุมวุฒิสภาเมื่อวาน กัญชา โดยที่ประชุมวุฒิสภาครับผู้ชมครับมี รายงานผลการปฏิบัติงานกสทช 566 และรายงานการติดตามตรวจสอบและประเมิน สมัครงานกสทชสำนักงานกสทชและเลขฐาน ต่อประจำปี 2566 บุญใบชัยพฤกษ์ประธานคณะกรรมการกิจการ กิจการโทรทัศน์และกิจการโทรคมนาคมแห่งชาติ ก็มีการกล่าวนะครับว่าคสชมีจุดมุ่งหมายที่จะรับฟังความคิดเห็นจาก ทุกภาคส่วนเพื่อนำไป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และขับรถ เศรษฐกิจประเทศอเมริกา ได้ของคุณไตรรัตน์วิริยะศิริกุลครับรองเลขาธิการกสทชรักษาการแทนเลขาธิการกสทชกล่าวนะคะ ว่าผลการปฏิบัติงานที่ผ่านมาของกสทชประจำปี 2561 มีการร่วมกับกระทรวงดิจิทัลเพื่อเศรษฐกิจและสังคม กรมป้องกันและบรรเทาสาธารณภัยการลงพื้นที่พัฒนาระบบเซลล์บอท ลิงค์สำหรับแจ้งเตือนภัยพิบัติแก่ประชาชนซึ่งก็เป็นบริการทางสังคมที่ภาครัฐ ก็จะต้องมีการให้การ 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 กสทช. ได้ให้ความสำคัญในการ เสียงกิจการโทรทัศน์และกิจการโทรคมนาคม มาตรการป้องกันและแก้ไขปัญหา ทุกภาคส่วนเพื่อป้องกันและแก้ไขปัญหาต่างๆ เข้มงวดขนาดเดียวกันครับมีสมาชิกวุฒิสภา อภิปรายในประเด็นต่างๆอย่างกว้างขวาง พลตำรวจโทบุญจันทร์นวลสายสมาชิกวุฒิสภา เปล่านะครับว่าต้องการให้ทางกสทช ขายแก๊งคอลเซ็นเตอร์ที่หลอกลวงประชาชน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ได้กล่าวข้อเสนอให้ทางกสทชไปจัดทำมาตรการ ควบคุมคุณภาพเซ็นเซอร์เนื้อหาไม่เหมาะสมต่างๆให้มีความเข้มงวดมากยิ่งด้วย 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ที่อาจจะเดิน หายจากระบบการสื่อสารอย่างเต็มประสิทธิภาพ  อย่างไรก็ตามภายหลังการอภิปรายซักถามของ คุณสุรศักดิ์ตันตะโยธิน สายงานกิจการโทรคมนาคมและลุกขึ้นชี้แจงต่อที่ประชุม  การแก้ไขปัญหา Call Center หลอกลวงประชาชน บอกว่าตนเองนี่แหละครับรับแนวคิดในการแก้ไขปัญหาแก๊งคอลเซ็นเตอร์จากสภไปพิจารณาปรับปรุงศึกษา ไปหาแนวทางในการแก้ไข ต่อไป  แต่ถึงอย่างไรก็ตามนะครับตลอดระยะเวลาที่ผ่านมา กสทช. ได้ทำงานร่วมกับกระทรวง de การแก้ไขปัญหาดังกล่าวผ่านการบังคับใช้กฎหมาย  การปราบปรามอาชญากรรมทางเทคโนโลยี 1566 ได้มีการจัดทำมาตรการเชิง ใจให้กับประชาชนผ่านเครือข่ายของประชาชนเอง รู้เท่าทันกลุ่มมิจฉาชีพแก๊งคอลเซ็นเตอร์ฎีกา 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 คัดมา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มีการสื่อสารข้อมูล ทางทุกช่องทางอย่างครอบคลุมในทุกระดับพื้นที่ ไม่ว่าจะเป็นโทรทัศน์ในระบบดิจิตอล สามารถรับชมได้ทั่วประเทศในขณะนี้ในส่วนของวิทยุกระจายเสียงปัจจุบัน วิทยุ สิ่งรัฐสภามีทั้งหมด 16 สถานี 1 สถานีและ fm15 สถานี ตัวอยู่ทั่วประเทศไทยทั้งภาคกลางภาคเหนือภาคอีสาน  อย่างไรก็ตามนะครับ ทางรัฐสภาได้มีการร้องขอให้มีการจัดสรรคลื่นความถี่เพิ่มขึ้นอีก 7 คลื่นความถี่ เพื่อให้เกิดความครอบคลุมมากยิ่งขึ้นซึ่งทางกสทเองนะฮะได้เล็งเห็นความสำคัญให้เกิดความเข้มแข็งในการสื่อสารข้อมูลของรัฐสภา สู่ประชาชน โดยมีการแจ้งกับทางรัฐสภาและว่า 7 คลื่นความถี่หากสามารถคลี่คลายปัญหาต่างๆได้ รวมแล้ว  กสทชจะกลับมาพิจารณาเพิ่มเติมอีกครั้งหนึ่ง พร้อมเสนอให้ทางรัฐสภา ใช้ช่องทางการสื่อสารเพิ่มเติมในการบูรณาการร่วมกันกับหน่วยงานภาครัฐอื่นๆด้วยกัน ความถี่มากอยู่แล้ว ยกตัวอย่างกรมประชาสัมพันธ์ ที่มีวัตถุประสงค์ในการดำเนินการคล้ายคลึงกัน ก็จะสามารถนำต่างไปเผยแพร่ผ่านประชาชนผ่านวิทยุ ให้ประชาชนรับทราบข้อมูลข่าวสารต่างๆ ได้อย่างครอบคลุมต่อไปด้วยนะครับ แต่อย่างไรก็ดีครับผู้ชมครับทาง มสธครับยังมีจอดอีก 1 ด้านเนื้อหาที่จะต้องมีการแก้ปัญหาก็คือสถานีวิทยุภาคประชาชนนางเอกนะคะ ใช้งานอยู่ในปัจจุบันซึ่งมีผู้ต้องการ สถานีด้วยกันนั่นเองนะคะและยังคงเป็นประเด็นปัญหา ของทางป.ป.ชก็จะต้องมีการเร่งแก้ไขปัญหาดังกล่าวเนื่องจากมีความจำเป็นที่จะต้องแก้ไขปัญหาการ รบกวนคลื่นความถี่ท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100 สถานีที่ผ่านมาทางกสทพยายามที่จะหาแนวทางในการแก้ไขปัญหาดังกล่าวแล้วนะครับ เพื่อให้เกิดพื้นที่ ทางในการเผยแพร่ข้อมูลข่าวสารให้กับประชาชน ด้วยการนำวิทยุดิจิทัลเข้ามาเพิ่มเติมด้วยรวมถึงยัง เรื่องของอื่นๆในการคลี่คลายปัญหาต่างๆ ประสิทธิภาพนั่นเอง ไปดูภารกิจ สภาผู้แทนราษฎรคนที่ 2 คุณพิเชษฐ์เชื้อเมืองพานนะครับ และเป็นการเชื่อมความสัมพันธไมตรีกับของกลุ่มมิตรภาพ มาจากอินโดนีเซียและคณะเดินทางมาเยือนประเทศไทย สภาไทยของเราด้วยนะครับ จงเห็นที่หน้าจออยู่ได้แค่ พิเชษฐ์เชื้อเมืองพานรองประธานสภาผู้แทนราษฎร ให้การรับรองในส่วนของคุณจิมมี่ ภาพสมาชิกรัฐสภาอินโดนีเซีย- ไทย สภาไทยและรัฐสภาอินโดนีเซีย ชาเชื้อเมืองพานผู้ช่วยเลขานุการรองประธานสภาผู้แทน ถัดมามีนางสาวสตรีจิตใจพี่บุญสุขรองเลขาธิการสภาผู้แทนราษฎร นายกรกตคงทองผู้บังคับบัญชากลุ่มงานพิธีการทูต นายสราวุธช้างแก้วผู้บัญชาการกลุ่มงานข้อมูลข่าวสารระหว่างประเทศ ให้การรับรองในโอกาสนี้ณห้องรับรองพิเศษ 205 ชั้น 2 โซนกลาง ที่อาคารรัฐสภา  รองประธานสภาผู้แทนราษฎรคนที่ 2 ได้กล่าวต้อนรับด้วยความยินดีและกล่าวถึงอาคารรัฐสภาแห่งนี้ เพิ่งจะมีการก่อสร้างแล้วเสร็จแล้วครับ ดูทางรัฐสภาประกอบด้วยสมาชิกสภาผู้แทนราษฎร 500 คน  สมาชิกวุฒิสภา 200 คนในนี้นะมีสภาผู้แทนราษฎรจะมีการประชุมกันทุกวัน แล้ววันพฤหัสบดีสำหรับรัฐสภาไทยอินโดนีเซียมีความสัมพันธ์ที่ดีมีความใกล้ชิดกันมาโดยตลอด มีการแลกเปลี่ยนการเยือนกันอย่างสม่ำเสมอ ล่าสุด 2561 ที่ผ่านมา   ในฐานะประธานกลุ่มมิตรภาพสมาชิก เสียบได้เดินทางไปเยือนสาธารณรัฐอินโดนีเซีย ระดับสมาชิกรัฐสภาระหว่างกัน นอกจากนี้รองประธานสภาผู้แทนราษฎรคนที่ 2 ยังแสดงความชื่นชมที่โดน EC พัฒนาประเทศเติบโตอย่างรวดเร็วไม่ว่าจะเป็นด้านเศรษฐกิจ ด้านสังคมด้านการเมืองอีกทั้งยังเป็นประเทศที่มีซับ อากาศที่อุดมสมบูรณ์พร้อมทั้งแจ้งให้ทราบว่า ผัดหน่อไม้ทาประธานรัฐสภาและ ได้ฝากความระลึกถึงมายังคณะ ได้วันนี้ด้วยและสภาผู้แทนราษฎรของไทยเอง ยินดีให้การสนับสนุนการดำเนินงานด้านต่างๆของสภา ในทุกโอกาส เป็นการกระชับความสัมพันธ์ 2 ประเทศให้แน่นแฟ้นมากยิ่งขึ้น รองประธานสภาผู้แทนราษฎรคนที่ 2 จะเดินทาง เสียด้วยตนเองด้วยเช่นกันครับ ในขณะที่ด้านประธานกลุ่ม B อาชีพรัฐสภาอินโดนีเซีย- ไทยได้กล่าวขอบคุณ ต้อนรับอย่างอบอุ่นความสัมพันธ์ระหว่างไทย มาด้วยดี 74 ปี ไม่เพียงแต่ความสัมพันธ์ที่ จะกินเท่านั้นยังรวมไปถึงความสัมพันธ์ด้านสังคม ด้านการศึกษาอีกด้วยอีกทั้งมีการลงนามข้อตกลง ต่างๆไม่ว่าจะเป็นด้านของการศึกษาความมั่นคง ติดต่อด้านการต่อต้านยาเสพติดปัจจุบัน เสี่ยกลับไทยเองมีขนาดเศรษฐกิจใหญ่เป็นอันดับ 1 และ เปลี่ยนหรือคิดเป็นประมาณร้อยละ 50 ของขนาดเศรษฐกิจทั้งหมด ในปี 2566  กันมีประมาณ 1.8 หมื่นล้านเหรียญสหรัฐ ส่งเสริมการค้าระหว่างการให้เพิ่มมากยิ่งขึ้นต่อเนื่องต่อไป มีการหารือในเรื่องของการเกษตรผ้าไหมไทย เพื่อที่จะได้มีความร่วมมือการแลกเปลี่ยนองค์ความรู้ระหว่างกันในอนาคตต่อไปด้วยนะครับ  ไปดูสถานการณ์ในต่างประเทศกับคุณกิตติเสรีประยูรวันนี้มาพบกันไว้นิดนึงค่ะ อเมริกาหาคู่ชมน่าจะมีการเลือกตั้งในช่วงของเดือนพฤศจิกายนนี้สัปดาห์ที่ผ่านมาที่รักใครวะเนี่ยเขาบอกค้นเลยทีเดียวนะ นับ มันจะออกวันนี้นะ ไปจนถึงวันที่ 5 พฤศจิกายนไม่ถึงร้อยวัน เพราะฉะนั้นลุยกันน่าดู เป็นไร Battle Ground State จะบ้าเหรอ ถึงรักที่จะชี้ชะตาแล้วครับว่าใครจะได้ ตอนนี้สองฝ่ายระหว่างกมลาสน์   โดนัลด์ทรัมป์หาเสียงกันอุตลุด ipega ในช่วงท้ายครับ สถานการณ์บ้านเมืองไทยนะสหรัฐอเมริกาก็ใช้เยอะ ตัวชี้วัดที่สำคัญในการเลือกตั้งประธานาธิบดีใน ต่อชั่วโมงข่าวต่างประเทศกับคุณกิตติเสรี       แก่ตัวไป ที่ไหนยังไง บัตรประชาชนใบเดียวเงินได้ทันที เริ่มเอาวันนี้ตอนเย็น    เป็นของทุกคนแล้วก็เป็นคนที่ไม่ดื่มด้วย เลิกดื่มพื้นที่สาธารณะให้กับทุกคนนะครับ    เข้มข้น ในเรื่องของความเคลื่อนไหวในต่างประเทศกันครับการเมืองมาตราเข้มข้น  การเมืองที่สหรัฐก็คือภาคล่าสุด compass โดนัลด์ทรัมป์ ต่างฝ่ายต่างเดินสายหาเสียงกันที่รัฐจึงจะดีครับเมื่อช่วงสุดสัปดาห์ที่ผ่านมา ซึ่งเป็นเซลล์นั้นในรัฐชี้ชะตาหรือแบทเทิลกราวด์นั่นเองครับโดยที่ อลิซกับรองประธานาธิบดีสหรัฐแล้วก็ว่า กัดในการเลือกตั้งวันที่ 5 พฤศจิกายนนี้ครับ ผู้ว่าการรัฐใน shota ในฐานะผู้สมัคร ตำแหน่งรองประธานาธิบดีลงพื้นที่หาเสียงในรัฐ pennsylvania ครับ 1 ในส่วนของการเลือกตั้งครั้งนี้เมื่อวันอาทิตย์ครับ การที่ hydrogen นำเสนอภาพลักษณ์ของตัวเอง ของสหรัฐยิ่งไปกว่านั้นครับเธอยังนำเสนอตัวเอง ของประธานาธิบดีหญิงผิวสีที่มีเชื้อสายเอเชีย อินเดียกับมารดาแล้วก็การเป็นผู้นำรุ่น กัด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 2</dc:title>
  <dc:creator/>
  <cp:keywords/>
  <dcterms:created xsi:type="dcterms:W3CDTF">2025-03-17T08:26:58Z</dcterms:created>
  <dcterms:modified xsi:type="dcterms:W3CDTF">2025-03-17T0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ีนาคม 2568 เวลา 13.47 น.</vt:lpwstr>
  </property>
  <property fmtid="{D5CDD505-2E9C-101B-9397-08002B2CF9AE}" pid="3" name="subtitle">
    <vt:lpwstr/>
  </property>
</Properties>
</file>